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518D" w:rsidRDefault="00E3518D" w:rsidP="00E3518D">
      <w:pPr>
        <w:pStyle w:val="FirstParagraph"/>
      </w:pPr>
      <w:r>
        <w:t>181.  July 23, 1711.</w:t>
      </w:r>
      <w:r>
        <w:rPr>
          <w:rStyle w:val="FootnoteReference"/>
        </w:rPr>
        <w:footnoteReference w:id="1"/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[Seite] 1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erzeichnus</w:t>
      </w:r>
      <w:r>
        <w:rPr>
          <w:rStyle w:val="FootnoteReference"/>
          <w:sz w:val="18"/>
          <w:szCs w:val="18"/>
        </w:rPr>
        <w:footnoteReference w:id="2"/>
      </w:r>
      <w:r>
        <w:rPr>
          <w:sz w:val="18"/>
          <w:szCs w:val="18"/>
        </w:rPr>
        <w:t xml:space="preserve"> der jenigen Täuffer, Täufferinnen und der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kindter so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sel:list of Anabaptists on boats a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sel die reveüe </w:t>
      </w:r>
      <w:r>
        <w:rPr>
          <w:rStyle w:val="Italics"/>
          <w:sz w:val="18"/>
          <w:szCs w:val="18"/>
        </w:rPr>
        <w:t>passiret</w:t>
      </w:r>
      <w:r>
        <w:rPr>
          <w:sz w:val="18"/>
          <w:szCs w:val="18"/>
        </w:rPr>
        <w:t xml:space="preserve"> und darauff i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die vier Schiff eingetheilet worden.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rStyle w:val="Underline"/>
          <w:sz w:val="18"/>
          <w:szCs w:val="18"/>
        </w:rPr>
        <w:t xml:space="preserve">In das </w:t>
      </w:r>
      <w:r>
        <w:rPr>
          <w:rStyle w:val="Underline"/>
          <w:sz w:val="18"/>
          <w:szCs w:val="18"/>
        </w:rPr>
        <w:fldChar w:fldCharType="begin"/>
      </w:r>
      <w:r>
        <w:rPr>
          <w:rStyle w:val="Underline"/>
          <w:sz w:val="18"/>
          <w:szCs w:val="18"/>
        </w:rPr>
        <w:instrText>xe "Emmental ship"</w:instrText>
      </w:r>
      <w:r>
        <w:rPr>
          <w:rStyle w:val="Underline"/>
          <w:sz w:val="18"/>
          <w:szCs w:val="18"/>
        </w:rPr>
        <w:fldChar w:fldCharType="end"/>
      </w:r>
      <w:r>
        <w:rPr>
          <w:rStyle w:val="Underline"/>
          <w:sz w:val="18"/>
          <w:szCs w:val="18"/>
        </w:rPr>
        <w:t>Emmethaler Schiff</w:t>
      </w:r>
      <w:r>
        <w:rPr>
          <w:sz w:val="18"/>
          <w:szCs w:val="18"/>
        </w:rPr>
        <w:t xml:space="preserve"> seind die meiste gefang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gewesene eingeschiffet word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als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rahm, Martin (Strohm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rtin Stramm aus der Kilchhörÿ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öchstett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öchstätt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ürki, Hans (Burky, Birky, Bergey):on sh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s Burckÿ aus der Kilchhörÿ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ngnau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ngn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rtig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Hertig aus der Kilchhörÿ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Peter, preacher: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Gärber und sein Weib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eschimann, Verena (Äschimann, Vren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Vrena Äschemann aus der Kilch[hörÿ]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Langn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2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robst, Joseph (Propst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oseph Probst aus der Kilchh[örÿ]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othenbühler, Danie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aniel Rothenbüeler aus der Kilchh[örÿ]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wartzentrub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chwartzentrüeber aus der Kilchh[örÿ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rub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Ulrich Beer aus der Kilchh[örÿ] 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ass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Gasser, seine Frauw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auffer,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Stauffer, und 1 Söhnlei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aus der Kilchh[örÿ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uperswil (Laupertswil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aam, Hans (Sahm, Saum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Zahm aus der Kilchh[örÿ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ützelflü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ützelflüh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anß Fluckigger aus der Kilchh[örÿ] Lützelflüh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umgartner, Niklau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Nicklaus Baumgärtner von 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äberli, Niclau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Nicklaus Häberlÿ aus der Kilchh[örÿ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nchenbuchse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uchßÿ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rüssel, Ulrich (Trissel, Drissel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Ulrich Trüssel undt seine Tocht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rüssel, Christina (Sti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hristina von Summiswal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2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äumann, Christian, (father) (Göüman, Gehman, Gahma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Gäumann der alte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ntzikofer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Brentzickoffer seine Frauw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aus der Kilchh[örÿ] Höchstätt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2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äumann, Christian, (so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Gäumann der jung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reit, Cat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Streit seine Frauw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ambt 2 Söhnen und 2 Töchtern, Kilchh[örÿ] Höchstätten</w:t>
      </w:r>
      <w:r>
        <w:rPr>
          <w:sz w:val="18"/>
          <w:szCs w:val="18"/>
        </w:rPr>
        <w:tab/>
        <w:t xml:space="preserve">         </w:t>
      </w:r>
      <w:r>
        <w:rPr>
          <w:rStyle w:val="Underline"/>
          <w:sz w:val="18"/>
          <w:szCs w:val="18"/>
        </w:rPr>
        <w:t xml:space="preserve"> </w:t>
      </w:r>
      <w:r>
        <w:rPr>
          <w:rStyle w:val="Underline"/>
          <w:sz w:val="18"/>
          <w:szCs w:val="18"/>
        </w:rPr>
        <w:tab/>
        <w:t>6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26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]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2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eukomm, Daniel (Newcom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aniel Neükommet aus der Kilchhörÿ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ggi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ggi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sl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Wÿßler aus der Kilchhörÿ Langn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ohler, Vreni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Vrena Kohl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öthen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öttenbach sambt einer Toch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önau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chönauwer und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ebersold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Abersold seine Frauw vo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Höchstätt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neider, Hans:of Trub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Schneider aus der Kilchhörÿ 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amuel Räber aus der Kilchh[örÿ] 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ürch, Ulrich (Sherk, Shirk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Ulrich Schürch, seine Frauw Barbara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rumbacher, Barbar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Grumbacher hat 3 Söh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undt 1 tochter ist von Summiswald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ldiman, Katharina (Halteman, Holderman, Tri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Haldimann aus der Kilchh[örÿ] Höchstätt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lli,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Ballÿ,</w:t>
      </w:r>
      <w:r>
        <w:rPr>
          <w:rStyle w:val="FootnoteReference"/>
          <w:sz w:val="18"/>
          <w:szCs w:val="18"/>
        </w:rPr>
        <w:footnoteReference w:id="3"/>
      </w:r>
      <w:r>
        <w:rPr>
          <w:sz w:val="18"/>
          <w:szCs w:val="18"/>
        </w:rPr>
        <w:t xml:space="preserve"> aus der Kilchh[örÿ] Hochstätt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fldChar w:fldCharType="begin"/>
      </w:r>
      <w:r>
        <w:rPr>
          <w:sz w:val="18"/>
          <w:szCs w:val="18"/>
        </w:rPr>
        <w:instrText>xe "Weimann, Lucia (Weymann, Weinman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Luceÿen Weimann, aus der Kilchh[örÿ] Höchstätten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ohrer, Barbara (Bab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rbara Rohrer, ihr Man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ägissenmann, Vei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Veith Sägismann sambt einem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Sohn aus der Kilchhörÿ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olli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oll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ürch, Margre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rgreth Schurch von Lützelflüh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berli, Margre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rgreth Oberlÿ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üders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udi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ieri, Katharina (Tri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Beerÿ von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önig, Margr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rgreth Küng von 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begger, Anna (Habeck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Habhegger von Tru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allenberger, Hans (Schellenberg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challenberger von Trub seine Frauw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euenschwand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Neüenschwang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xpulsion in 1711:extra (voluntary) passengers"</w:instrText>
      </w:r>
      <w:r>
        <w:rPr>
          <w:sz w:val="18"/>
          <w:szCs w:val="18"/>
        </w:rPr>
        <w:fldChar w:fldCharType="end"/>
      </w:r>
      <w:r>
        <w:rPr>
          <w:rStyle w:val="Underline"/>
          <w:sz w:val="18"/>
          <w:szCs w:val="18"/>
        </w:rPr>
        <w:t>Ferners seind von den freÿwillig mitgehenden i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Style w:val="Underline"/>
          <w:sz w:val="18"/>
          <w:szCs w:val="18"/>
        </w:rPr>
        <w:t>dieses Schiff gesetzt word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ettler, Rudolf (Stattl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udolph Stättler, seine Frauw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dmer, Elsbeth (Witm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Wietmer sambt zweÿ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öhnlein, von Stättl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4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chener, Jacob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cob Richen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ppers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uppertswÿl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chener, Jacob:wife o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eine Frauw ist reformirt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hat 5 kindter von 11 Jahren bis auff 5 Woch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7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            38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[Seite] 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sz w:val="18"/>
          <w:szCs w:val="18"/>
        </w:rPr>
        <w:tab/>
        <w:t xml:space="preserve">   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ohler, Hans, wife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Kohl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nn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yni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inningen sambt der Frauwen so noch reformirt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undt 4 kindter von 10 bis 3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6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ysler, Magdalena,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gdlen Gÿßler eine Witwe von Summiswalt sambt 2 kindter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10 bis 6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ohlen, Esth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ster Bölle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ggisbe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uggisbe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är, Barbara,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Schär eine Witwe von Summiswalt mit 2 kindter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11 bis 8 jahr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ost, Barbara (Yost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Jost von Summiswalt hat 1 kind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2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ller,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atharina Müll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elchnau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elchn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iniger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Heinich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ürrenro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ürenrot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iniger,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atharina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iniger, Magdal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gdlen und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einig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Heinicher von Dürenrot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omm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Summer von Summiswal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lthaus, Elsbeth (Althus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Altershuser von Summiswal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u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Kauwe von Dürenrot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and, Christ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hristen Brandt ein Weislein von 11 Jahren von Summiswal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=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upferschmid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Kupfferschmiedt von Summiswal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25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38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 xml:space="preserve">  26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Total des Emmenthaler Schiffs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89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Style w:val="Underline"/>
          <w:sz w:val="18"/>
          <w:szCs w:val="18"/>
        </w:rPr>
        <w:t xml:space="preserve">In das </w:t>
      </w:r>
      <w:r>
        <w:rPr>
          <w:rStyle w:val="Underline"/>
          <w:sz w:val="18"/>
          <w:szCs w:val="18"/>
        </w:rPr>
        <w:fldChar w:fldCharType="begin"/>
      </w:r>
      <w:r>
        <w:rPr>
          <w:rStyle w:val="Underline"/>
          <w:sz w:val="18"/>
          <w:szCs w:val="18"/>
        </w:rPr>
        <w:instrText>xe "Oberland ship"</w:instrText>
      </w:r>
      <w:r>
        <w:rPr>
          <w:rStyle w:val="Underline"/>
          <w:sz w:val="18"/>
          <w:szCs w:val="18"/>
        </w:rPr>
        <w:fldChar w:fldCharType="end"/>
      </w:r>
      <w:r>
        <w:rPr>
          <w:rStyle w:val="Underline"/>
          <w:sz w:val="18"/>
          <w:szCs w:val="18"/>
        </w:rPr>
        <w:t>Oberländisch Schiff seind eingeschiffet worden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örtscher, Emanuel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manuel Lörtscher, seine Frauw, 2 Söhn und 2 Töchter vo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6 Jahren bis 6 Monath,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rlen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rlenbac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euscher, Niklaus, 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Nicklaus Tüscher und seine Frauw so reformier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euscher, Anna and Dichtli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undt Düchtlÿ Tüscher seind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llen, Margreth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rgreth Kallen von Fruttiggen ist reformie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 1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]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4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Personen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mid, Magdalena (Magdl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gdlen Schmied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tter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tterbach eine Täuffer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>Johannes</w: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>
                <wp:simplePos x="0" y="0"/>
                <wp:positionH relativeFrom="column">
                  <wp:posOffset>851535</wp:posOffset>
                </wp:positionH>
                <wp:positionV relativeFrom="line">
                  <wp:posOffset>981710</wp:posOffset>
                </wp:positionV>
                <wp:extent cx="382270" cy="1195705"/>
                <wp:effectExtent l="13335" t="10160" r="13970" b="13335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2270" cy="1195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3518D" w:rsidRDefault="00E3518D" w:rsidP="00E3518D">
                            <w:pPr>
                              <w:pStyle w:val="BasicParagraph"/>
                              <w:rPr>
                                <w:rStyle w:val="Bold-Italics"/>
                                <w:b w:val="0"/>
                                <w:bCs w:val="0"/>
                                <w:i w:val="0"/>
                                <w:iCs w:val="0"/>
                                <w:spacing w:val="-188"/>
                                <w:w w:val="12"/>
                                <w:sz w:val="251"/>
                                <w:szCs w:val="251"/>
                              </w:rPr>
                            </w:pPr>
                            <w:r>
                              <w:rPr>
                                <w:rStyle w:val="Bold-Italics"/>
                                <w:b w:val="0"/>
                                <w:bCs w:val="0"/>
                                <w:i w:val="0"/>
                                <w:iCs w:val="0"/>
                                <w:spacing w:val="-188"/>
                                <w:w w:val="12"/>
                                <w:sz w:val="251"/>
                                <w:szCs w:val="251"/>
                              </w:rPr>
                              <w:t>{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67.05pt;margin-top:77.3pt;width:30.1pt;height:94.15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" o:allowincell="f">
                <v:textbox>
                  <w:txbxContent>
                    <w:p w:rsidR="00E3518D" w:rsidRDefault="00E3518D" w:rsidP="00E3518D">
                      <w:pPr>
                        <w:pStyle w:val="BasicParagraph"/>
                        <w:rPr>
                          <w:rStyle w:val="Bold-Italics"/>
                          <w:b w:val="0"/>
                          <w:bCs w:val="0"/>
                          <w:i w:val="0"/>
                          <w:iCs w:val="0"/>
                          <w:spacing w:val="-188"/>
                          <w:w w:val="12"/>
                          <w:sz w:val="251"/>
                          <w:szCs w:val="251"/>
                        </w:rPr>
                      </w:pPr>
                      <w:r>
                        <w:rPr>
                          <w:rStyle w:val="Bold-Italics"/>
                          <w:b w:val="0"/>
                          <w:bCs w:val="0"/>
                          <w:i w:val="0"/>
                          <w:iCs w:val="0"/>
                          <w:spacing w:val="-188"/>
                          <w:w w:val="12"/>
                          <w:sz w:val="251"/>
                          <w:szCs w:val="251"/>
                        </w:rPr>
                        <w:t>{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braham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Jacob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saac                    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örtscher, Johannes, Abraham, Jacob, Isaac, David, Hans Rudolf, Susanna, Salom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ortscher obiger Magdlen Schmiedt kindter seindt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vid                             noch alle reformier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8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anß Rudolff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usanna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alome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hönen, Hans (alone or with wife and childr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s Tönnen von Fruttigen ist reformirt, sambt seiner Frauw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atharina Richen so täufferisch, 3 Sohnen und 6 töchter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20 bis 3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1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mid, Hans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chmiedt so Reformirt von Fruttiggen, und seine Frauw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o eine Täufferinnn sambt 1 Sohn und 1 tochter von 9 und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7 jahr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lapbach, Christen (Schlabach, Slaybaugh)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Schlabach so Reformiert, seine Frauw und 4 Söh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8 bis 2 Jahr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mid, Anna and Magdl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und Magdlen Schmiedt von Fruttiggen seind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Magdal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gdlen Richen von Fruttiggen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ratzer, Melchior (Kratz) (with wife and childr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elchior Krätzer so noch reformir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eschi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Äschÿ, seine Frauw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raff, Elsbeth (Groff, Els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Graff, so gefangen gewesen, und 4 Söhn 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Töchter von 14 Jahren bis 6 Monat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9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rben, Vr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Vrena Barbe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piez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pietz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röpfli, Küngold,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Küngold Kröpfflÿ von Spietz sambt 1 knaben und 1 tochter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12 bis 10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utzmann, Christen: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Stutzmann von Thun so noch reformirt, sambt seinem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Eheweib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ucki, Magdal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gdlen Stuckÿ so eine Täuffer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Barbar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Gärber von Thun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49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[Seite] 5.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Person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eng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Wäng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hieracher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Tieracheren, ist alle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ögli, Mari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ria Böglÿ von Hertzog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nchenbuchse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uchßÿ, ist allein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Daniel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aniel Richen von Fruttiggen, seine Frauw, 3 Söhn und 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tochter von 6 bis 1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6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8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49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1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otal Personen im Oberländischen Schiff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 xml:space="preserve">  68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rStyle w:val="Underline"/>
          <w:sz w:val="18"/>
          <w:szCs w:val="18"/>
        </w:rPr>
        <w:t xml:space="preserve">In das </w:t>
      </w:r>
      <w:r>
        <w:rPr>
          <w:rStyle w:val="Underline"/>
          <w:sz w:val="18"/>
          <w:szCs w:val="18"/>
        </w:rPr>
        <w:fldChar w:fldCharType="begin"/>
      </w:r>
      <w:r>
        <w:rPr>
          <w:rStyle w:val="Underline"/>
          <w:sz w:val="18"/>
          <w:szCs w:val="18"/>
        </w:rPr>
        <w:instrText>xe "Thun ship"</w:instrText>
      </w:r>
      <w:r>
        <w:rPr>
          <w:rStyle w:val="Underline"/>
          <w:sz w:val="18"/>
          <w:szCs w:val="18"/>
        </w:rPr>
        <w:fldChar w:fldCharType="end"/>
      </w:r>
      <w:r>
        <w:rPr>
          <w:rStyle w:val="Underline"/>
          <w:sz w:val="18"/>
          <w:szCs w:val="18"/>
        </w:rPr>
        <w:t>Thuner Schiff sind eingeschiffet worden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eyer, Hans (Moyer, Meyers, Mayer) and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s Maÿ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igris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iegriswÿl, seine Frauw, 2 Söhn und 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Töchter von 7 bis 1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6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utiger, Ulri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Ulrich Fruttigger so Reformirt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önig, Mari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ria König seine Frauw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ambt einer Tochter welche Täuffer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utig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Fruttigger, Maria König [sic] seine Frauw, 3 Söhn 1 tochter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13 bis 6 Jahr von Siegri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6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pp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Rupp ist ein Täuff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homan, Elsbeth (Thomas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Thomä sein Weib so reformirt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von Siegriswÿl sambt 3 Söhnen und 4 töchtern von 16 bis 3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9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pp, Christen (Christia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Rupp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önig, Magdal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gdlen König seine Frauw, 1 kindt von 4 jahr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eindt von Siegri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fldChar w:fldCharType="begin"/>
      </w:r>
      <w:r>
        <w:rPr>
          <w:sz w:val="18"/>
          <w:szCs w:val="18"/>
        </w:rPr>
        <w:instrText>xe "Reusser, Stepha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tephan Rüser ist sambt seinem Weib Anna Büler und einem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erwachsenen Sohn noch reformir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ilterf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ilter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3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usser, Michael (Riss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ichael Rüser obigen Steffans Sohn ist gefangen gewes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=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tschard, Vr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Vrena Ritscher von Hilterfingen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=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unner, Ulrich, and wife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Ulrich Bruner, sein Weib, 1 Sohn 1 tochter von 4 bis 2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4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org, Blasius, (alone or with wife and childr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lasius Sorg von Schaffhausen, seine Frauw ist von Hilterfing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haben 1 Sohn von 3 Jahren und 1 tochter von 6 Monath</w:t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4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40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]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6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enni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Jennÿ von Hilterfingen sambt einem 1 jährigen töchterle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schabold, Hans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Tschabel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riz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ritz Ambts Thun ist reformirt, sein Weib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4 Söhn und 4 töchter von 18 bis 2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10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ichach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Eichach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warzeneg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chwartzeneck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einer, Christian (alone or with wife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Steiner und sein Weib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iess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iesbac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neubühl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Kneübühl von Diesbach ist ledig und gefangen gewes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uentzi, Anna (Kinse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Küentzÿ genant Seiler von Diesbach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räyenbühl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Kraÿenbühl aus der Kilchhörÿ Diesbach so reformirt sei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Weib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enger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Wänger aber eine Täufferin, sambt 3 Söhn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von 6 bis 3 Jahr aus der Kilchhörÿ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yl (Schlosswil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beli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Rubelÿ von Diesbach ist alle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üegsegger, Barbara and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undt</w:t>
      </w:r>
      <w:r>
        <w:rPr>
          <w:noProof/>
        </w:rPr>
        <mc:AlternateContent>
          <mc:Choice Requires="wps">
            <w:drawing>
              <wp:anchor distT="0" distB="0" distL="0" distR="0" simplePos="0" relativeHeight="251660288" behindDoc="0" locked="0" layoutInCell="0" allowOverlap="1">
                <wp:simplePos x="0" y="0"/>
                <wp:positionH relativeFrom="column">
                  <wp:posOffset>728345</wp:posOffset>
                </wp:positionH>
                <wp:positionV relativeFrom="line">
                  <wp:posOffset>156210</wp:posOffset>
                </wp:positionV>
                <wp:extent cx="73660" cy="287020"/>
                <wp:effectExtent l="13970" t="13335" r="7620" b="139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660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3518D" w:rsidRDefault="00E3518D" w:rsidP="00E3518D">
                            <w:pPr>
                              <w:pStyle w:val="BasicParagraph"/>
                              <w:rPr>
                                <w:rStyle w:val="Bold-Italics"/>
                                <w:b w:val="0"/>
                                <w:bCs w:val="0"/>
                                <w:i w:val="0"/>
                                <w:iCs w:val="0"/>
                                <w:w w:val="40"/>
                                <w:sz w:val="60"/>
                                <w:szCs w:val="60"/>
                              </w:rPr>
                            </w:pPr>
                            <w:r>
                              <w:rPr>
                                <w:rStyle w:val="Bold-Italics"/>
                                <w:b w:val="0"/>
                                <w:bCs w:val="0"/>
                                <w:i w:val="0"/>
                                <w:iCs w:val="0"/>
                                <w:w w:val="40"/>
                                <w:sz w:val="60"/>
                                <w:szCs w:val="60"/>
                              </w:rPr>
                              <w:t>{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57.35pt;margin-top:12.3pt;width:5.8pt;height:22.6pt;z-index:25166028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" o:allowincell="f">
                <v:textbox>
                  <w:txbxContent>
                    <w:p w:rsidR="00E3518D" w:rsidRDefault="00E3518D" w:rsidP="00E3518D">
                      <w:pPr>
                        <w:pStyle w:val="BasicParagraph"/>
                        <w:rPr>
                          <w:rStyle w:val="Bold-Italics"/>
                          <w:b w:val="0"/>
                          <w:bCs w:val="0"/>
                          <w:i w:val="0"/>
                          <w:iCs w:val="0"/>
                          <w:w w:val="40"/>
                          <w:sz w:val="60"/>
                          <w:szCs w:val="60"/>
                        </w:rPr>
                      </w:pPr>
                      <w:r>
                        <w:rPr>
                          <w:rStyle w:val="Bold-Italics"/>
                          <w:b w:val="0"/>
                          <w:bCs w:val="0"/>
                          <w:i w:val="0"/>
                          <w:iCs w:val="0"/>
                          <w:w w:val="40"/>
                          <w:sz w:val="60"/>
                          <w:szCs w:val="60"/>
                        </w:rPr>
                        <w:t>{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  <w:r>
        <w:rPr>
          <w:sz w:val="18"/>
          <w:szCs w:val="18"/>
        </w:rPr>
        <w:t xml:space="preserve">   Rüegsegger von Diesbach seind gefang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Catharina          gewes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eschbacher, Anna (alone or with childr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Äschbacher, eine Witwe, sambt 2 Söhnen und 2 töchtern </w:t>
      </w:r>
      <w:r>
        <w:rPr>
          <w:sz w:val="18"/>
          <w:szCs w:val="18"/>
        </w:rPr>
        <w:tab/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von 14 bis 5 jahre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orbezrie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orbertsriedt Ambts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warzenbu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chwartzenbu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öckli, Christian (Christ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Stöcklÿ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ugisbe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ugisberg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Barbar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Gärber von Gugisberg ist ledi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ub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Huber von Fruttiggen eine Witwe mit einem Sohngen von 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6 Jahr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schabold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Tschabelt eine Witwe von Steffisburg ist täufferisch sambt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einem Sohn und 1 tochter von 20 bis 16 Jah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3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37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otal Personen im Thuner Schiff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 xml:space="preserve">  40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77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rStyle w:val="Underline"/>
          <w:sz w:val="18"/>
          <w:szCs w:val="18"/>
        </w:rPr>
        <w:t xml:space="preserve">In  das   </w:t>
      </w:r>
      <w:r>
        <w:rPr>
          <w:rStyle w:val="Underline"/>
          <w:sz w:val="18"/>
          <w:szCs w:val="18"/>
        </w:rPr>
        <w:fldChar w:fldCharType="begin"/>
      </w:r>
      <w:r>
        <w:rPr>
          <w:rStyle w:val="Underline"/>
          <w:sz w:val="18"/>
          <w:szCs w:val="18"/>
        </w:rPr>
        <w:instrText>xe "Neuenburg ship"</w:instrText>
      </w:r>
      <w:r>
        <w:rPr>
          <w:rStyle w:val="Underline"/>
          <w:sz w:val="18"/>
          <w:szCs w:val="18"/>
        </w:rPr>
        <w:fldChar w:fldCharType="end"/>
      </w:r>
      <w:r>
        <w:rPr>
          <w:rStyle w:val="Underline"/>
          <w:sz w:val="18"/>
          <w:szCs w:val="18"/>
        </w:rPr>
        <w:t>Neuenburger   Schiff   seind  eingeschiffet  worden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nken, Hans, (alone or with wife and childr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Ancke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piez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pietz, seine Frauw, 1 Sohn, 2 töch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hner, Peter:with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Lehner und seine Frauw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berhof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Oberhoff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2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7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  [Seite]7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oth, Ulrich (Rothen):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Ulrich Roth, seine Frauw sambt 1 Sohn 2 töchter von Diesbac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Klaus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laus Gärber seine Frauw und 2 Söhn Ambts Thu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enger, Peter, 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Wäng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lumenstei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lumenstein, und seine Fr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ahler, Melchior (Melcher):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elchior Zahler und seine Frauw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eschbacher, Mathys, the younger 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eschbacher, Mathys, the older 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thÿs Äschbacher von Diesbach und seine Frauw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fldChar w:fldCharType="begin"/>
      </w:r>
      <w:r>
        <w:rPr>
          <w:sz w:val="18"/>
          <w:szCs w:val="18"/>
        </w:rPr>
        <w:instrText>xe "Krebs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Krebs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uti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utigen, seine Frauw, ein töchterle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hönen, Peter (Teune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Tönnen von Reutigen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anß Krebs von Reutigen und seine Fr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immen, Stefan and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teffan Simon, seine frauw, 1 töchterlein von Reuti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Äschbacher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Äschbach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uperswil (Laupertswil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upertswÿl sambt 3 kindter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Martin, and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rtin Richen, seine Frauw und 1 Sohn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uffer, Abraham,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braham Lauffer, seine Frauw, 1 Sohn 2 töcht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of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Zof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allenberger, Hans (Schellenberg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challenberg, seine Frauw und 4 Tocht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rlen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rlenbac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ass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Gasser, seine Frauw, 1 Sohn 2 Tochter von Schwartzenburg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ähli, Jacob, alone or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Jacob Stählÿ, seine Frauw, 1 tochterlei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ilterf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ilter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Mathÿs Äschbacher der junge, seine Frauw und 1 töchterlein vo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ucki, Christian, alone or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Stuckÿ, seine Frauw und 2 töchterlei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iemti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iemt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illing, Christian (Schilling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hristen Schillig, seine Frauw, 1 töchterlein von Oberhoff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öckli, Benedic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enedict Stöcklÿ,seine Frauw,1Sohn und1 tochter vonSchwartzenbu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uhrer, Hans (with or without family) (Furre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Furer, seine frauw, 1 Sohn, 3 Tochter von Oberhoff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unten, Hans von, and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von Gunten seine Frauw 2 Söhn 1 Tocht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igris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iegri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uer, Hans,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Bauer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llener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Willener seine Frauw, 2 Söhn, 2 töchter vo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Oberhoff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bi, Katharina, and daugh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Rubÿ sambt 1 tochter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uffer, Davi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avid Lauffer von Zof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eyer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Maÿer aus dem Siebentha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schaggelar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Tschageler von Barometer aus dem Ambt Thu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offmann, Niklau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Nicklaus Hoffman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ffolter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ffholter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87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Seite]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8.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ürcher, Hans, and moth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Zürcher und seine Mutter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rachsel, Anna (Drachsel or Schmid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nna Drachßel oder Schmiedt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llen, Vrena (Fre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Vrena Kallen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llen, Christina (Sti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hristina Kallen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=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ucher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Brucher aus de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ichen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ichenbacher Kilchhörÿ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ey, Barbar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Freÿ von Hilter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=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inggeli, Elsbeth (Binkle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Bingelÿ aus der Vogteÿ Schwartzenbu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Peter Krebs, seine Frauw von Reuti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örtsch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Lörtsch von Hilter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Äschbach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Äschbacher von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12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87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7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otal  Personen  i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Neuenburg sh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Neuenburger  Schiff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106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otal  Personen  im Thuner  Schiff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77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otal  Personen  i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berland sh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Oberländischen  Schiff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68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Total  Personen  im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mmental ship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mmethaler  Schiff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 xml:space="preserve">  89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340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on  den  gefangen  gewesenen  seind 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asel:list of Anabaptists on boats a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sel  entlauff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und  ausgetretten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Ulri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Ulrich Brechtbüel von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fldChar w:fldCharType="begin"/>
      </w:r>
      <w:r>
        <w:rPr>
          <w:sz w:val="18"/>
          <w:szCs w:val="18"/>
        </w:rPr>
        <w:instrText>xe "Blaser, Peter:ran awa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Blaser von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üthi, Pet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Lutÿ von 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Eymann, Anni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Eÿmann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oth, Samue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amuel Rothens aus der Kilchhöhrÿ Diesbach Eheweib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mit sambt ihrem reformirten Man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ilt, Heinri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einrich Schilt ist schon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a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angen entlauff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Total entlauffene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oser, Katharina (Tri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Moser undt</w:t>
      </w:r>
      <w:r>
        <w:rPr>
          <w:noProof/>
        </w:rPr>
        <mc:AlternateContent>
          <mc:Choice Requires="wps">
            <w:drawing>
              <wp:anchor distT="0" distB="0" distL="0" distR="0" simplePos="0" relativeHeight="251661312" behindDoc="0" locked="0" layoutInCell="0" allowOverlap="1">
                <wp:simplePos x="0" y="0"/>
                <wp:positionH relativeFrom="column">
                  <wp:posOffset>1223645</wp:posOffset>
                </wp:positionH>
                <wp:positionV relativeFrom="line">
                  <wp:posOffset>194310</wp:posOffset>
                </wp:positionV>
                <wp:extent cx="88900" cy="347345"/>
                <wp:effectExtent l="13970" t="13335" r="11430" b="10795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8900" cy="347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3518D" w:rsidRDefault="00E3518D" w:rsidP="00E3518D">
                            <w:pPr>
                              <w:pStyle w:val="BasicParagraph"/>
                              <w:rPr>
                                <w:rStyle w:val="Bold-Italics"/>
                                <w:b w:val="0"/>
                                <w:bCs w:val="0"/>
                                <w:i w:val="0"/>
                                <w:iCs w:val="0"/>
                                <w:w w:val="40"/>
                                <w:sz w:val="73"/>
                                <w:szCs w:val="73"/>
                              </w:rPr>
                            </w:pPr>
                            <w:r>
                              <w:rPr>
                                <w:rStyle w:val="Bold-Italics"/>
                                <w:b w:val="0"/>
                                <w:bCs w:val="0"/>
                                <w:i w:val="0"/>
                                <w:iCs w:val="0"/>
                                <w:w w:val="40"/>
                                <w:sz w:val="73"/>
                                <w:szCs w:val="73"/>
                              </w:rPr>
                              <w:t>{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" o:spid="_x0000_s1028" type="#_x0000_t202" style="position:absolute;margin-left:96.35pt;margin-top:15.3pt;width:7pt;height:27.35pt;z-index:25166131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" o:allowincell="f">
                <v:textbox>
                  <w:txbxContent>
                    <w:p w:rsidR="00E3518D" w:rsidRDefault="00E3518D" w:rsidP="00E3518D">
                      <w:pPr>
                        <w:pStyle w:val="BasicParagraph"/>
                        <w:rPr>
                          <w:rStyle w:val="Bold-Italics"/>
                          <w:b w:val="0"/>
                          <w:bCs w:val="0"/>
                          <w:i w:val="0"/>
                          <w:iCs w:val="0"/>
                          <w:w w:val="40"/>
                          <w:sz w:val="73"/>
                          <w:szCs w:val="73"/>
                        </w:rPr>
                      </w:pPr>
                      <w:r>
                        <w:rPr>
                          <w:rStyle w:val="Bold-Italics"/>
                          <w:b w:val="0"/>
                          <w:bCs w:val="0"/>
                          <w:i w:val="0"/>
                          <w:iCs w:val="0"/>
                          <w:w w:val="40"/>
                          <w:sz w:val="73"/>
                          <w:szCs w:val="73"/>
                        </w:rPr>
                        <w:t>{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  <w:r>
        <w:rPr>
          <w:sz w:val="18"/>
          <w:szCs w:val="18"/>
        </w:rPr>
        <w:t xml:space="preserve">   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einer, Barbara (Barb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arbara Stein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Total so zu ihren Männern entlas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2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[Seite] 9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uff Verwilligung Einer Lob[lichen] Obrigkeit zu Bern seind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von den gefangen gewesenen wegen hohen alters im Landt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verblieb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ubach, Christian (Tubach, Tuback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hristen Dubach und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Style w:val="Underline"/>
          <w:sz w:val="18"/>
          <w:szCs w:val="18"/>
        </w:rPr>
        <w:t xml:space="preserve">          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hmann, Bendicht (Leeman, Layma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enedict Leeman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Style w:val="Underline"/>
          <w:sz w:val="18"/>
          <w:szCs w:val="18"/>
        </w:rPr>
        <w:t xml:space="preserve">          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total       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Ferners seind von denen so sich von sich selbst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anschreiben laßen ausgeblieben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Von Neuenburg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, Peter (alone or with wife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Richen und seine Fr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1 [sic]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ychen Mude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ichen Muder eine Toch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1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Aus dem Ambt Fruttigg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mid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Schmied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neider, Hans:husband of Elsbeth Schmi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s Schneiders Eheweib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1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Aus dem Amb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mmi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immis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ucki, Margreth, and husband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rgreth Stucky mit ihrem reformirten Man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2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aus dem Ambt Thu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önig, Hans, and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Kung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ächler, Elsbeth (Bechl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Bächler seine Frauw sambt 2 Sohn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4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ühl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Buhler und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ächler, Kathari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Bächl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2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Ferners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berli, Hans, 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Oberlÿ von Summiswalt mit seiner Fr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2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ettwiler, Christ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Dätwiel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it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Wiedwÿl aus dem Amb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nzbu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entzbu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lsÿ König,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neider, Hans:husband of Elsy Köni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s Schneiders Frauw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wendi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chwendÿ 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uschty, Hans, with wife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Reüschlÿ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ürrenro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Dürenroth aus dem Ambt Summiswal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üser, Babi (Ryser, Riss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bÿ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Rüser seine Frauw und 3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Äschbacher, Kathria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atharina Äschbach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öchstett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öchstätten aus demAmb 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warzenbu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chwartzenbu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mid, Margr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Margreth Schmid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ngnau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ngn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üppach, Daniel (Schippach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aniel Schippach von Groß Höchstätten ein reformir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ausgebliebene</w:t>
      </w:r>
      <w:r>
        <w:rPr>
          <w:sz w:val="18"/>
          <w:szCs w:val="18"/>
        </w:rPr>
        <w:tab/>
        <w:t xml:space="preserve">            23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[Seite]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10.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eter, Jacob, (alone or with wife and children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cob Peter aus dem Ambt Lentzburg seine Frauw und 3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ller, Samuel,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Samuel Müll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ontenschwi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Gunterswÿl aus dem Ambt Lentzburg sei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Weib und 5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7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eihuiz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amuel Peter auch von Gunterswÿl seine Frauw und 4 kind[ter]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fldChar w:fldCharType="begin"/>
      </w:r>
      <w:r>
        <w:rPr>
          <w:sz w:val="18"/>
          <w:szCs w:val="18"/>
        </w:rPr>
        <w:instrText>xe "Leutwiler, Rudolph, with family  (Litwil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udÿ Lütwÿler auch von Günterswÿl seine Fr[auw] und 4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Peter, Hans Rudolff, with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ß Rudolff Peter auch von Gunterswÿl mit 2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3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27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 xml:space="preserve">  22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Total dar ausgebliebenen                49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Alle diese letzt bemelte Leüthe von Gunterswÿl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seind noch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formed Church:members in Bern sympathetic to Anabaptist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reformirt sollen aber eine besondere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begirdt nach der Taüffer religion haben und hab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sich deswegen auch anschreiben laßen.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nstatt dieser ermanglenden Haben sich über die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angeschrieben gewesene in den Schiffen eingefundten und steh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in obiger Liste mit diesem zeichen = bezeichnet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upferschmid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Kupferschmiedt von Summiswal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itschard, Vre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Vrena Ritscher von Hilterfin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unner, Ulrich, and wife and childr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Ulrich Brimer, seine Frauw 1 Sohn 1 Toch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enni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Jennÿ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ilterfin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ilterfingen sambt 1 toch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ubeli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Rublÿ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Diess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iesbac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ber, Barbar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arbara Gärb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ugisbe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ugisbe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uber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Huber von Fruttiggen sambt 1 Sohnlei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schabold, Elsbe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Elsbeth Tschabel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effisbu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Stäffisburg mit 1 Sohn und 1 toch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ehner, Peter:with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Peter Lehner und seine Frauw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2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Zahler, Melchior (Melcher):and wife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elchior Zahler und seine Frauw von Frut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2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  19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[Seite] 1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Person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hönen, Peter (Teune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Peter Tönnen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uti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utigg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ucher, An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Anna Brucher aus der Kilchh[örÿ]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ichenb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ichenbach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inggeli, Elsbeth (Binkle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Elsbeth Bingelÿ aus der Vogteÿ Schwartzenburg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Äschbacher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Äschbach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uperswil (Laupertswil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upertswÿl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otal deren so eingesessen aber nicht eingeschriebe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 xml:space="preserve">  19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gewesen</w:t>
      </w:r>
      <w:r>
        <w:rPr>
          <w:sz w:val="18"/>
          <w:szCs w:val="18"/>
        </w:rPr>
        <w:tab/>
        <w:t xml:space="preserve">            2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 xml:space="preserve">Ferner Haben Zu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isac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Breÿsach einsitzen woll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iegrist, Christen,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Christen Siegrist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Uetendorf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Uttendorff im Ambt Thun sambt seiner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Frauw und 2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uri, Hans Jacob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Jacob Haurÿ aus dem Ambt Lentzburg seine Frauw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und 1 kind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autschi, Hans: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Gautschÿ auch aus dem Ambt Lentzburg sein Vatter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eine Mutter, seine Frauw und 2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6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ermann, Ha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s Germann von Fruttiggen sein Weib, 2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ng, Hans, (alone or with family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Lang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üttig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uttiggen aus dem Amb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ieberstei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Bieberstein sei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Weib und 1 kind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3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Ogi, Hans, with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Oggÿ von Fruttiggen, sein Weib, 2 kindter sambt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seiner Schwieg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5 </w:t>
      </w:r>
    </w:p>
    <w:p w:rsidR="00E3518D" w:rsidRDefault="00E3518D" w:rsidP="00E3518D">
      <w:pPr>
        <w:pStyle w:val="OriginalText"/>
        <w:rPr>
          <w:rStyle w:val="Underline"/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ropf, Christen, and family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Kristen Kropff von Stäffisburg, sein Weib und 3 kindt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</w:t>
      </w:r>
      <w:r>
        <w:rPr>
          <w:rStyle w:val="Underline"/>
          <w:sz w:val="18"/>
          <w:szCs w:val="18"/>
        </w:rPr>
        <w:t xml:space="preserve">      </w:t>
      </w:r>
      <w:r>
        <w:rPr>
          <w:rStyle w:val="Underline"/>
          <w:sz w:val="18"/>
          <w:szCs w:val="18"/>
        </w:rPr>
        <w:tab/>
        <w:t>5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Total                   30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Folgende Personen, haben wegen leibs schwachheit, alters und anderen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ursachen gebetten daß mann Sie zu Mannheim mögte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austretten laßen, so ich ihnen auch verwilliget.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arbara Gärber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>[Seite 12]</w:t>
      </w:r>
    </w:p>
    <w:p w:rsidR="00E3518D" w:rsidRDefault="00E3518D" w:rsidP="00E3518D">
      <w:pPr>
        <w:pStyle w:val="OriginalText"/>
        <w:rPr>
          <w:sz w:val="18"/>
          <w:szCs w:val="18"/>
        </w:rPr>
      </w:pP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12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Personen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trahm, Martin (Strohm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Martin Stramm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ldiman, Katharina (Halteman, Holderman, Trini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tharina Haldiman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1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challenberger, Hans (Schellenberger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anß Schallenberger vo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Trub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Trub und sein Weib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ery, Trini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Trini Beerÿ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2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4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          </w:t>
      </w:r>
      <w:r>
        <w:rPr>
          <w:rStyle w:val="Underline"/>
          <w:sz w:val="18"/>
          <w:szCs w:val="18"/>
        </w:rPr>
        <w:tab/>
        <w:t>1</w:t>
      </w:r>
      <w:r>
        <w:rPr>
          <w:sz w:val="18"/>
          <w:szCs w:val="18"/>
        </w:rPr>
        <w:t xml:space="preserve">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5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le diese personen seind ausgenommen des Schallenbergers 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  <w:t>Weib gefangen gewesen.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Schaffhaußen den 23ten </w:t>
      </w:r>
      <w:r>
        <w:rPr>
          <w:rStyle w:val="Italics"/>
          <w:sz w:val="18"/>
          <w:szCs w:val="18"/>
        </w:rPr>
        <w:t>Julii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1711</w:t>
      </w:r>
    </w:p>
    <w:p w:rsidR="00E3518D" w:rsidRDefault="00E3518D" w:rsidP="00E3518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Johann Ludwig Runckel</w:t>
      </w:r>
    </w:p>
    <w:p w:rsidR="0084002E" w:rsidRDefault="0084002E">
      <w:bookmarkStart w:id="0" w:name="_GoBack"/>
      <w:bookmarkEnd w:id="0"/>
    </w:p>
    <w:sectPr w:rsidR="0084002E" w:rsidSect="00B71AFC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3518D" w:rsidRDefault="00E3518D" w:rsidP="00E3518D">
      <w:pPr>
        <w:spacing w:after="0" w:line="240" w:lineRule="auto"/>
      </w:pPr>
      <w:r>
        <w:separator/>
      </w:r>
    </w:p>
  </w:endnote>
  <w:endnote w:type="continuationSeparator" w:id="0">
    <w:p w:rsidR="00E3518D" w:rsidRDefault="00E3518D" w:rsidP="00E351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Times">
    <w:panose1 w:val="02020603060405020304"/>
    <w:charset w:val="00"/>
    <w:family w:val="roman"/>
    <w:pitch w:val="variable"/>
    <w:sig w:usb0="20002A87" w:usb1="00000000" w:usb2="0000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3518D" w:rsidRDefault="00E3518D" w:rsidP="00E3518D">
      <w:pPr>
        <w:spacing w:after="0" w:line="240" w:lineRule="auto"/>
      </w:pPr>
      <w:r>
        <w:separator/>
      </w:r>
    </w:p>
  </w:footnote>
  <w:footnote w:type="continuationSeparator" w:id="0">
    <w:p w:rsidR="00E3518D" w:rsidRDefault="00E3518D" w:rsidP="00E3518D">
      <w:pPr>
        <w:spacing w:after="0" w:line="240" w:lineRule="auto"/>
      </w:pPr>
      <w:r>
        <w:continuationSeparator/>
      </w:r>
    </w:p>
  </w:footnote>
  <w:footnote w:id="1">
    <w:p w:rsidR="00E3518D" w:rsidRDefault="00E3518D" w:rsidP="00E3518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81</w:t>
      </w:r>
      <w:r>
        <w:tab/>
      </w:r>
      <w:r>
        <w:rPr>
          <w:rStyle w:val="FootnoteReference"/>
        </w:rPr>
        <w:tab/>
      </w:r>
      <w:r>
        <w:t xml:space="preserve">This is A 1396a from the De Hoop Scheffer </w:t>
      </w:r>
      <w:r>
        <w:rPr>
          <w:rStyle w:val="Italics"/>
        </w:rPr>
        <w:t>Inventaris</w:t>
      </w:r>
      <w:r>
        <w:t>.</w:t>
      </w:r>
    </w:p>
    <w:p w:rsidR="00E3518D" w:rsidRDefault="00E3518D" w:rsidP="00E3518D">
      <w:pPr>
        <w:pStyle w:val="FootnoteText"/>
      </w:pPr>
    </w:p>
  </w:footnote>
  <w:footnote w:id="2">
    <w:p w:rsidR="00E3518D" w:rsidRDefault="00E3518D" w:rsidP="00E3518D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E3518D" w:rsidRDefault="00E3518D" w:rsidP="00E3518D">
      <w:pPr>
        <w:pStyle w:val="Footnote-OneDigit"/>
      </w:pPr>
    </w:p>
  </w:footnote>
  <w:footnote w:id="3">
    <w:p w:rsidR="00E3518D" w:rsidRDefault="00E3518D" w:rsidP="00E3518D">
      <w:pPr>
        <w:pStyle w:val="FirstFootnoteinColumnLine"/>
      </w:pPr>
      <w:r>
        <w:rPr>
          <w:vertAlign w:val="superscript"/>
        </w:rPr>
        <w:footnoteRef/>
      </w:r>
      <w:r>
        <w:tab/>
        <w:t xml:space="preserve">This is definitely written </w:t>
      </w:r>
      <w:r>
        <w:rPr>
          <w:rStyle w:val="Italics"/>
        </w:rPr>
        <w:t>Ballÿ</w:t>
      </w:r>
      <w:r>
        <w:t xml:space="preserve">, not </w:t>
      </w:r>
      <w:r>
        <w:rPr>
          <w:rStyle w:val="Italics"/>
        </w:rPr>
        <w:t>Galli</w:t>
      </w:r>
      <w:r>
        <w:t>, as Muller has it.</w:t>
      </w:r>
    </w:p>
    <w:p w:rsidR="00E3518D" w:rsidRDefault="00E3518D" w:rsidP="00E3518D">
      <w:pPr>
        <w:pStyle w:val="FirstFootnoteinColumnLine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3518D"/>
    <w:rsid w:val="006C7576"/>
    <w:rsid w:val="007D0AF3"/>
    <w:rsid w:val="0084002E"/>
    <w:rsid w:val="00880097"/>
    <w:rsid w:val="00E35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5:chartTrackingRefBased/>
  <w15:docId w15:val="{32B9B32E-594C-462E-8C4C-7B17BB981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E3518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E3518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E3518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3518D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E3518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3518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BasicParagraph">
    <w:name w:val="[Basic Paragraph]"/>
    <w:basedOn w:val="Normal"/>
    <w:uiPriority w:val="99"/>
    <w:rsid w:val="00E3518D"/>
    <w:pPr>
      <w:autoSpaceDE w:val="0"/>
      <w:autoSpaceDN w:val="0"/>
      <w:adjustRightInd w:val="0"/>
      <w:spacing w:after="0" w:line="288" w:lineRule="auto"/>
      <w:textAlignment w:val="center"/>
    </w:pPr>
    <w:rPr>
      <w:rFonts w:ascii="Times" w:hAnsi="Times" w:cs="Times"/>
      <w:color w:val="000000"/>
      <w:sz w:val="24"/>
      <w:szCs w:val="24"/>
    </w:rPr>
  </w:style>
  <w:style w:type="character" w:styleId="FootnoteReference">
    <w:name w:val="footnote reference"/>
    <w:basedOn w:val="DefaultParagraphFont"/>
    <w:uiPriority w:val="99"/>
    <w:rsid w:val="00E3518D"/>
    <w:rPr>
      <w:w w:val="100"/>
      <w:vertAlign w:val="superscript"/>
    </w:rPr>
  </w:style>
  <w:style w:type="character" w:customStyle="1" w:styleId="Italics">
    <w:name w:val="Italics"/>
    <w:uiPriority w:val="99"/>
    <w:rsid w:val="00E3518D"/>
    <w:rPr>
      <w:i/>
      <w:iCs/>
    </w:rPr>
  </w:style>
  <w:style w:type="character" w:customStyle="1" w:styleId="Underline">
    <w:name w:val="Underline"/>
    <w:uiPriority w:val="99"/>
    <w:rsid w:val="00E3518D"/>
    <w:rPr>
      <w:u w:val="thick"/>
    </w:rPr>
  </w:style>
  <w:style w:type="character" w:customStyle="1" w:styleId="ChapterNumberforFootnote">
    <w:name w:val="Chapter Number for Footnote"/>
    <w:uiPriority w:val="99"/>
    <w:rsid w:val="00E3518D"/>
    <w:rPr>
      <w:sz w:val="20"/>
      <w:szCs w:val="20"/>
      <w:vertAlign w:val="baseline"/>
    </w:rPr>
  </w:style>
  <w:style w:type="character" w:customStyle="1" w:styleId="Bold-Italics">
    <w:name w:val="Bold-Italics"/>
    <w:uiPriority w:val="99"/>
    <w:rsid w:val="00E3518D"/>
    <w:rPr>
      <w:b/>
      <w:bCs/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92DD9EA5-B077-4FD9-AFE3-DC9B10ABE397}"/>
</file>

<file path=customXml/itemProps2.xml><?xml version="1.0" encoding="utf-8"?>
<ds:datastoreItem xmlns:ds="http://schemas.openxmlformats.org/officeDocument/2006/customXml" ds:itemID="{245B4E4D-3E2E-478D-A685-C37B0E3ADCB7}"/>
</file>

<file path=customXml/itemProps3.xml><?xml version="1.0" encoding="utf-8"?>
<ds:datastoreItem xmlns:ds="http://schemas.openxmlformats.org/officeDocument/2006/customXml" ds:itemID="{A185BAE2-C222-4289-AD21-450284F8C63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3417</Words>
  <Characters>19479</Characters>
  <Application>Microsoft Office Word</Application>
  <DocSecurity>0</DocSecurity>
  <Lines>162</Lines>
  <Paragraphs>45</Paragraphs>
  <ScaleCrop>false</ScaleCrop>
  <Company/>
  <LinksUpToDate>false</LinksUpToDate>
  <CharactersWithSpaces>22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3:47:00Z</dcterms:created>
  <dcterms:modified xsi:type="dcterms:W3CDTF">2023-08-03T1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